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645DFA" w14:textId="77777777" w:rsidR="00C627E2" w:rsidRPr="00C627E2" w:rsidRDefault="00C627E2" w:rsidP="00C627E2">
      <w:pPr>
        <w:shd w:val="clear" w:color="auto" w:fill="FFFFFF"/>
        <w:bidi/>
        <w:spacing w:after="0" w:line="240" w:lineRule="auto"/>
        <w:rPr>
          <w:rFonts w:ascii="Alef" w:eastAsia="Times New Roman" w:hAnsi="Alef" w:cs="Alef"/>
          <w:color w:val="333333"/>
          <w:sz w:val="21"/>
          <w:szCs w:val="21"/>
          <w:lang w:val="en-IL" w:eastAsia="en-IL"/>
        </w:rPr>
      </w:pPr>
      <w:r w:rsidRPr="00C627E2">
        <w:rPr>
          <w:rFonts w:ascii="Arial" w:eastAsia="Times New Roman" w:hAnsi="Arial" w:cs="Arial"/>
          <w:b/>
          <w:bCs/>
          <w:color w:val="000000"/>
          <w:sz w:val="28"/>
          <w:szCs w:val="28"/>
          <w:rtl/>
          <w:lang w:val="en-IL" w:eastAsia="en-IL"/>
        </w:rPr>
        <w:t>דף הכותרת</w:t>
      </w:r>
    </w:p>
    <w:p w14:paraId="4276091A" w14:textId="77777777" w:rsidR="00C627E2" w:rsidRPr="00C627E2" w:rsidRDefault="00C627E2" w:rsidP="00C627E2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C627E2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</w:t>
      </w:r>
    </w:p>
    <w:p w14:paraId="4547F6A6" w14:textId="77777777" w:rsidR="00C627E2" w:rsidRPr="00C627E2" w:rsidRDefault="00C627E2" w:rsidP="00C627E2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C627E2">
        <w:rPr>
          <w:rFonts w:ascii="Arial" w:eastAsia="Times New Roman" w:hAnsi="Arial" w:cs="Arial"/>
          <w:color w:val="000000"/>
          <w:sz w:val="28"/>
          <w:szCs w:val="28"/>
          <w:rtl/>
          <w:lang w:val="en-IL" w:eastAsia="en-IL"/>
        </w:rPr>
        <w:t>אוניברסיטת בן-גוריון בנגב</w:t>
      </w:r>
    </w:p>
    <w:p w14:paraId="74CE0DBA" w14:textId="77777777" w:rsidR="00C627E2" w:rsidRPr="00C627E2" w:rsidRDefault="00C627E2" w:rsidP="00C627E2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C627E2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</w:t>
      </w:r>
    </w:p>
    <w:p w14:paraId="1FF18718" w14:textId="77777777" w:rsidR="00C627E2" w:rsidRPr="00C627E2" w:rsidRDefault="00C627E2" w:rsidP="00C627E2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C627E2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                                  </w:t>
      </w:r>
    </w:p>
    <w:p w14:paraId="7922F001" w14:textId="123FD80C" w:rsidR="00C627E2" w:rsidRPr="00C627E2" w:rsidRDefault="00C627E2" w:rsidP="00C627E2">
      <w:pPr>
        <w:shd w:val="clear" w:color="auto" w:fill="FFFFFF"/>
        <w:bidi/>
        <w:spacing w:after="0" w:line="240" w:lineRule="auto"/>
        <w:rPr>
          <w:rFonts w:ascii="Alef" w:eastAsia="Times New Roman" w:hAnsi="Alef" w:cs="Alef"/>
          <w:color w:val="333333"/>
          <w:sz w:val="21"/>
          <w:szCs w:val="21"/>
          <w:lang w:val="en-IL" w:eastAsia="en-IL"/>
        </w:rPr>
      </w:pPr>
      <w:r w:rsidRPr="00C627E2">
        <w:rPr>
          <w:rFonts w:ascii="Arial" w:eastAsia="Times New Roman" w:hAnsi="Arial" w:cs="Arial"/>
          <w:color w:val="000000"/>
          <w:sz w:val="24"/>
          <w:szCs w:val="24"/>
          <w:rtl/>
          <w:lang w:val="en-IL" w:eastAsia="en-IL"/>
        </w:rPr>
        <w:t>נושא החיבור </w:t>
      </w:r>
      <w:r w:rsidRPr="00C627E2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…………………………………………</w:t>
      </w:r>
    </w:p>
    <w:p w14:paraId="4C5E6181" w14:textId="77777777" w:rsidR="00C627E2" w:rsidRPr="00C627E2" w:rsidRDefault="00C627E2" w:rsidP="00C627E2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C627E2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</w:t>
      </w:r>
    </w:p>
    <w:p w14:paraId="5BCF778A" w14:textId="77777777" w:rsidR="00C627E2" w:rsidRPr="00C627E2" w:rsidRDefault="00C627E2" w:rsidP="00C627E2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C627E2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</w:t>
      </w:r>
    </w:p>
    <w:p w14:paraId="4129D5A1" w14:textId="77777777" w:rsidR="00C627E2" w:rsidRPr="00C627E2" w:rsidRDefault="00C627E2" w:rsidP="00C627E2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C627E2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</w:t>
      </w:r>
    </w:p>
    <w:p w14:paraId="7CF55BEC" w14:textId="77777777" w:rsidR="00C627E2" w:rsidRPr="00C627E2" w:rsidRDefault="00C627E2" w:rsidP="00C627E2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C627E2">
        <w:rPr>
          <w:rFonts w:ascii="Arial" w:eastAsia="Times New Roman" w:hAnsi="Arial" w:cs="Arial"/>
          <w:color w:val="000000"/>
          <w:sz w:val="28"/>
          <w:szCs w:val="28"/>
          <w:rtl/>
          <w:lang w:val="en-IL" w:eastAsia="en-IL"/>
        </w:rPr>
        <w:t>חיבור לשם קבלת התואר "מוסמך במדעי הרפואה</w:t>
      </w:r>
      <w:r w:rsidRPr="00C627E2">
        <w:rPr>
          <w:rFonts w:ascii="Arial" w:eastAsia="Times New Roman" w:hAnsi="Arial" w:cs="Arial"/>
          <w:color w:val="000000"/>
          <w:sz w:val="28"/>
          <w:szCs w:val="28"/>
          <w:lang w:val="en-IL" w:eastAsia="en-IL"/>
        </w:rPr>
        <w:t>" (</w:t>
      </w:r>
      <w:proofErr w:type="spellStart"/>
      <w:r w:rsidRPr="00C627E2">
        <w:rPr>
          <w:rFonts w:ascii="Arial" w:eastAsia="Times New Roman" w:hAnsi="Arial" w:cs="Arial"/>
          <w:color w:val="000000"/>
          <w:sz w:val="28"/>
          <w:szCs w:val="28"/>
          <w:lang w:val="en-IL" w:eastAsia="en-IL"/>
        </w:rPr>
        <w:t>M.Med.Sc</w:t>
      </w:r>
      <w:proofErr w:type="spellEnd"/>
      <w:r w:rsidRPr="00C627E2">
        <w:rPr>
          <w:rFonts w:ascii="Arial" w:eastAsia="Times New Roman" w:hAnsi="Arial" w:cs="Arial"/>
          <w:color w:val="000000"/>
          <w:sz w:val="28"/>
          <w:szCs w:val="28"/>
          <w:lang w:val="en-IL" w:eastAsia="en-IL"/>
        </w:rPr>
        <w:t>.)</w:t>
      </w:r>
    </w:p>
    <w:p w14:paraId="6BD47627" w14:textId="77777777" w:rsidR="00C627E2" w:rsidRPr="00C627E2" w:rsidRDefault="00C627E2" w:rsidP="00C627E2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C627E2">
        <w:rPr>
          <w:rFonts w:ascii="Arial" w:eastAsia="Times New Roman" w:hAnsi="Arial" w:cs="Arial"/>
          <w:color w:val="000000"/>
          <w:sz w:val="28"/>
          <w:szCs w:val="28"/>
          <w:rtl/>
          <w:lang w:val="en-IL" w:eastAsia="en-IL"/>
        </w:rPr>
        <w:t>בפקולטה למדעי הבריאות</w:t>
      </w:r>
    </w:p>
    <w:p w14:paraId="50C5951A" w14:textId="77777777" w:rsidR="00C627E2" w:rsidRPr="00C627E2" w:rsidRDefault="00C627E2" w:rsidP="00C627E2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C627E2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</w:t>
      </w:r>
    </w:p>
    <w:p w14:paraId="46F5E5AE" w14:textId="77777777" w:rsidR="00C627E2" w:rsidRPr="00C627E2" w:rsidRDefault="00C627E2" w:rsidP="00C627E2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C627E2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</w:t>
      </w:r>
    </w:p>
    <w:p w14:paraId="627918E1" w14:textId="77777777" w:rsidR="00C627E2" w:rsidRPr="00C627E2" w:rsidRDefault="00C627E2" w:rsidP="00C627E2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C627E2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</w:t>
      </w:r>
    </w:p>
    <w:p w14:paraId="5ABC5351" w14:textId="77777777" w:rsidR="00C627E2" w:rsidRPr="00C627E2" w:rsidRDefault="00C627E2" w:rsidP="00C627E2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C627E2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</w:t>
      </w:r>
    </w:p>
    <w:p w14:paraId="05D533A1" w14:textId="77777777" w:rsidR="00C627E2" w:rsidRPr="00C627E2" w:rsidRDefault="00C627E2" w:rsidP="00C627E2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C627E2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</w:t>
      </w:r>
    </w:p>
    <w:p w14:paraId="5F2A5BDD" w14:textId="77777777" w:rsidR="00C627E2" w:rsidRPr="00C627E2" w:rsidRDefault="00C627E2" w:rsidP="00C627E2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C627E2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</w:t>
      </w:r>
    </w:p>
    <w:p w14:paraId="771305D9" w14:textId="77777777" w:rsidR="00C627E2" w:rsidRPr="00C627E2" w:rsidRDefault="00C627E2" w:rsidP="00C627E2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C627E2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</w:t>
      </w:r>
    </w:p>
    <w:p w14:paraId="2FD44A7F" w14:textId="77777777" w:rsidR="00C627E2" w:rsidRPr="00C627E2" w:rsidRDefault="00C627E2" w:rsidP="00C627E2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C627E2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 xml:space="preserve">                        </w:t>
      </w:r>
      <w:r w:rsidRPr="00C627E2">
        <w:rPr>
          <w:rFonts w:ascii="Arial" w:eastAsia="Times New Roman" w:hAnsi="Arial" w:cs="Arial"/>
          <w:color w:val="000000"/>
          <w:sz w:val="24"/>
          <w:szCs w:val="24"/>
          <w:rtl/>
          <w:lang w:val="en-IL" w:eastAsia="en-IL"/>
        </w:rPr>
        <w:t>מאת</w:t>
      </w:r>
      <w:r w:rsidRPr="00C627E2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: ……………..….………………………………</w:t>
      </w:r>
    </w:p>
    <w:p w14:paraId="7E3ABCEE" w14:textId="77777777" w:rsidR="00C627E2" w:rsidRPr="00C627E2" w:rsidRDefault="00C627E2" w:rsidP="00C627E2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C627E2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 xml:space="preserve">                        </w:t>
      </w:r>
      <w:r w:rsidRPr="00C627E2">
        <w:rPr>
          <w:rFonts w:ascii="Arial" w:eastAsia="Times New Roman" w:hAnsi="Arial" w:cs="Arial"/>
          <w:color w:val="000000"/>
          <w:sz w:val="24"/>
          <w:szCs w:val="24"/>
          <w:rtl/>
          <w:lang w:val="en-IL" w:eastAsia="en-IL"/>
        </w:rPr>
        <w:t>שם המנחה</w:t>
      </w:r>
      <w:r w:rsidRPr="00C627E2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: ………………….………………………</w:t>
      </w:r>
    </w:p>
    <w:p w14:paraId="2E6EEBA6" w14:textId="77777777" w:rsidR="00C627E2" w:rsidRPr="00C627E2" w:rsidRDefault="00C627E2" w:rsidP="00C627E2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C627E2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 xml:space="preserve">                        </w:t>
      </w:r>
      <w:r w:rsidRPr="00C627E2">
        <w:rPr>
          <w:rFonts w:ascii="Arial" w:eastAsia="Times New Roman" w:hAnsi="Arial" w:cs="Arial"/>
          <w:color w:val="000000"/>
          <w:sz w:val="24"/>
          <w:szCs w:val="24"/>
          <w:rtl/>
          <w:lang w:val="en-IL" w:eastAsia="en-IL"/>
        </w:rPr>
        <w:t>המחלקה</w:t>
      </w:r>
      <w:r w:rsidRPr="00C627E2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: ……………………………………………</w:t>
      </w:r>
    </w:p>
    <w:p w14:paraId="70531C70" w14:textId="77777777" w:rsidR="00C627E2" w:rsidRPr="00C627E2" w:rsidRDefault="00C627E2" w:rsidP="00C627E2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C627E2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</w:t>
      </w:r>
    </w:p>
    <w:p w14:paraId="3F76EC6C" w14:textId="77777777" w:rsidR="00C627E2" w:rsidRPr="00C627E2" w:rsidRDefault="00C627E2" w:rsidP="00C627E2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C627E2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</w:t>
      </w:r>
    </w:p>
    <w:p w14:paraId="5058CF43" w14:textId="77777777" w:rsidR="00C627E2" w:rsidRPr="00C627E2" w:rsidRDefault="00C627E2" w:rsidP="00C627E2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C627E2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</w:t>
      </w:r>
    </w:p>
    <w:p w14:paraId="7A1429FC" w14:textId="77777777" w:rsidR="00C627E2" w:rsidRPr="00C627E2" w:rsidRDefault="00C627E2" w:rsidP="00C627E2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C627E2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</w:t>
      </w:r>
    </w:p>
    <w:p w14:paraId="729B90EB" w14:textId="77777777" w:rsidR="00C627E2" w:rsidRPr="00C627E2" w:rsidRDefault="00C627E2" w:rsidP="00C627E2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C627E2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</w:t>
      </w:r>
    </w:p>
    <w:p w14:paraId="5513889F" w14:textId="77777777" w:rsidR="00C627E2" w:rsidRPr="00C627E2" w:rsidRDefault="00C627E2" w:rsidP="00C627E2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C627E2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</w:t>
      </w:r>
    </w:p>
    <w:p w14:paraId="696D2256" w14:textId="77777777" w:rsidR="00C627E2" w:rsidRPr="00C627E2" w:rsidRDefault="00C627E2" w:rsidP="00C627E2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C627E2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</w:t>
      </w:r>
    </w:p>
    <w:p w14:paraId="1ACB30A2" w14:textId="77777777" w:rsidR="00C627E2" w:rsidRPr="00C627E2" w:rsidRDefault="00C627E2" w:rsidP="00C627E2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C627E2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</w:t>
      </w:r>
    </w:p>
    <w:p w14:paraId="00158634" w14:textId="77777777" w:rsidR="00C627E2" w:rsidRPr="00C627E2" w:rsidRDefault="00C627E2" w:rsidP="00C627E2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C627E2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</w:t>
      </w:r>
    </w:p>
    <w:p w14:paraId="54CA3A14" w14:textId="77777777" w:rsidR="00C627E2" w:rsidRPr="00C627E2" w:rsidRDefault="00C627E2" w:rsidP="00C627E2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C627E2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</w:t>
      </w:r>
    </w:p>
    <w:p w14:paraId="6D22EC27" w14:textId="610FB5E2" w:rsidR="00C627E2" w:rsidRPr="00C627E2" w:rsidRDefault="00C627E2" w:rsidP="00C627E2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C627E2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 xml:space="preserve">         </w:t>
      </w:r>
      <w:r w:rsidRPr="00C627E2">
        <w:rPr>
          <w:rFonts w:ascii="Arial" w:eastAsia="Times New Roman" w:hAnsi="Arial" w:cs="Arial"/>
          <w:color w:val="000000"/>
          <w:sz w:val="24"/>
          <w:szCs w:val="24"/>
          <w:rtl/>
          <w:lang w:val="en-IL" w:eastAsia="en-IL"/>
        </w:rPr>
        <w:t>שם המחבר </w:t>
      </w:r>
      <w:r w:rsidRPr="00C627E2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 xml:space="preserve"> …………………………………     </w:t>
      </w:r>
      <w:r w:rsidRPr="00C627E2">
        <w:rPr>
          <w:rFonts w:ascii="Arial" w:eastAsia="Times New Roman" w:hAnsi="Arial" w:cs="Arial"/>
          <w:color w:val="000000"/>
          <w:sz w:val="24"/>
          <w:szCs w:val="24"/>
          <w:rtl/>
          <w:lang w:val="en-IL" w:eastAsia="en-IL"/>
        </w:rPr>
        <w:t>תאריך </w:t>
      </w:r>
      <w:r w:rsidRPr="00C627E2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……………..…………</w:t>
      </w:r>
    </w:p>
    <w:p w14:paraId="6FCA884E" w14:textId="77777777" w:rsidR="00C627E2" w:rsidRPr="00C627E2" w:rsidRDefault="00C627E2" w:rsidP="00C627E2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C627E2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 xml:space="preserve">         </w:t>
      </w:r>
      <w:r w:rsidRPr="00C627E2">
        <w:rPr>
          <w:rFonts w:ascii="Arial" w:eastAsia="Times New Roman" w:hAnsi="Arial" w:cs="Arial"/>
          <w:color w:val="000000"/>
          <w:sz w:val="24"/>
          <w:szCs w:val="24"/>
          <w:rtl/>
          <w:lang w:val="en-IL" w:eastAsia="en-IL"/>
        </w:rPr>
        <w:t>שם המנחה/ים </w:t>
      </w:r>
      <w:r w:rsidRPr="00C627E2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………………..…….………… </w:t>
      </w:r>
      <w:r w:rsidRPr="00C627E2">
        <w:rPr>
          <w:rFonts w:ascii="Arial" w:eastAsia="Times New Roman" w:hAnsi="Arial" w:cs="Arial"/>
          <w:color w:val="000000"/>
          <w:sz w:val="24"/>
          <w:szCs w:val="24"/>
          <w:rtl/>
          <w:lang w:val="en-IL" w:eastAsia="en-IL"/>
        </w:rPr>
        <w:t>תאריך </w:t>
      </w:r>
      <w:r w:rsidRPr="00C627E2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……………..…………</w:t>
      </w:r>
    </w:p>
    <w:p w14:paraId="47DC0728" w14:textId="77777777" w:rsidR="00C627E2" w:rsidRPr="00C627E2" w:rsidRDefault="00C627E2" w:rsidP="00C627E2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C627E2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         ..…………………………..……                       </w:t>
      </w:r>
      <w:r w:rsidRPr="00C627E2">
        <w:rPr>
          <w:rFonts w:ascii="Arial" w:eastAsia="Times New Roman" w:hAnsi="Arial" w:cs="Arial"/>
          <w:color w:val="000000"/>
          <w:sz w:val="24"/>
          <w:szCs w:val="24"/>
          <w:rtl/>
          <w:lang w:val="en-IL" w:eastAsia="en-IL"/>
        </w:rPr>
        <w:t>תאריך </w:t>
      </w:r>
      <w:r w:rsidRPr="00C627E2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……………..…………</w:t>
      </w:r>
    </w:p>
    <w:p w14:paraId="5F0B55E2" w14:textId="77777777" w:rsidR="00C627E2" w:rsidRPr="00C627E2" w:rsidRDefault="00C627E2" w:rsidP="00C627E2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C627E2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         .…………………………..……                          </w:t>
      </w:r>
      <w:r w:rsidRPr="00C627E2">
        <w:rPr>
          <w:rFonts w:ascii="Arial" w:eastAsia="Times New Roman" w:hAnsi="Arial" w:cs="Arial"/>
          <w:color w:val="000000"/>
          <w:sz w:val="24"/>
          <w:szCs w:val="24"/>
          <w:rtl/>
          <w:lang w:val="en-IL" w:eastAsia="en-IL"/>
        </w:rPr>
        <w:t>תאריך </w:t>
      </w:r>
      <w:r w:rsidRPr="00C627E2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……………..…………</w:t>
      </w:r>
    </w:p>
    <w:p w14:paraId="50EA9C76" w14:textId="77777777" w:rsidR="00C627E2" w:rsidRPr="00C627E2" w:rsidRDefault="00C627E2" w:rsidP="00C627E2">
      <w:pPr>
        <w:shd w:val="clear" w:color="auto" w:fill="FFFFFF"/>
        <w:bidi/>
        <w:spacing w:after="0" w:line="240" w:lineRule="auto"/>
        <w:rPr>
          <w:rFonts w:ascii="Alef" w:eastAsia="Times New Roman" w:hAnsi="Alef" w:cs="Alef" w:hint="cs"/>
          <w:color w:val="333333"/>
          <w:sz w:val="21"/>
          <w:szCs w:val="21"/>
          <w:lang w:val="en-IL" w:eastAsia="en-IL"/>
        </w:rPr>
      </w:pPr>
      <w:r w:rsidRPr="00C627E2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 xml:space="preserve">         </w:t>
      </w:r>
      <w:r w:rsidRPr="00C627E2">
        <w:rPr>
          <w:rFonts w:ascii="Arial" w:eastAsia="Times New Roman" w:hAnsi="Arial" w:cs="Arial"/>
          <w:color w:val="000000"/>
          <w:sz w:val="24"/>
          <w:szCs w:val="24"/>
          <w:rtl/>
          <w:lang w:val="en-IL" w:eastAsia="en-IL"/>
        </w:rPr>
        <w:t>אישור יו"ר הוועדה </w:t>
      </w:r>
      <w:r w:rsidRPr="00C627E2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 xml:space="preserve">……………………………     . </w:t>
      </w:r>
      <w:r w:rsidRPr="00C627E2">
        <w:rPr>
          <w:rFonts w:ascii="Arial" w:eastAsia="Times New Roman" w:hAnsi="Arial" w:cs="Arial"/>
          <w:color w:val="000000"/>
          <w:sz w:val="24"/>
          <w:szCs w:val="24"/>
          <w:rtl/>
          <w:lang w:val="en-IL" w:eastAsia="en-IL"/>
        </w:rPr>
        <w:t>תאריך </w:t>
      </w:r>
      <w:r w:rsidRPr="00C627E2">
        <w:rPr>
          <w:rFonts w:ascii="Arial" w:eastAsia="Times New Roman" w:hAnsi="Arial" w:cs="Arial"/>
          <w:color w:val="000000"/>
          <w:sz w:val="24"/>
          <w:szCs w:val="24"/>
          <w:lang w:val="en-IL" w:eastAsia="en-IL"/>
        </w:rPr>
        <w:t>………..………………</w:t>
      </w:r>
    </w:p>
    <w:p w14:paraId="5D0D38E3" w14:textId="77777777" w:rsidR="00644F06" w:rsidRPr="00C627E2" w:rsidRDefault="00644F06" w:rsidP="00C627E2">
      <w:pPr>
        <w:bidi/>
        <w:rPr>
          <w:lang w:val="en-IL"/>
        </w:rPr>
      </w:pPr>
    </w:p>
    <w:sectPr w:rsidR="00644F06" w:rsidRPr="00C627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lef">
    <w:charset w:val="B1"/>
    <w:family w:val="auto"/>
    <w:pitch w:val="variable"/>
    <w:sig w:usb0="00000807" w:usb1="40000000" w:usb2="00000000" w:usb3="00000000" w:csb0="000000B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NzK1MDQ0MDYwtLBU0lEKTi0uzszPAykwrAUAsVBP4iwAAAA="/>
  </w:docVars>
  <w:rsids>
    <w:rsidRoot w:val="007C1846"/>
    <w:rsid w:val="00644F06"/>
    <w:rsid w:val="00695865"/>
    <w:rsid w:val="007C1846"/>
    <w:rsid w:val="00C627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F96FE7"/>
  <w15:chartTrackingRefBased/>
  <w15:docId w15:val="{63B89442-81D7-49F8-934C-0ADB9A3701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34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3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62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6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1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8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1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9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0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46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3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2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1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9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8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5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7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5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8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5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9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34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93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4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99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0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9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8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4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9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2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00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4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5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0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6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8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4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03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5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7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4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8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7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8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7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9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2</Words>
  <Characters>582</Characters>
  <Application>Microsoft Office Word</Application>
  <DocSecurity>0</DocSecurity>
  <Lines>4</Lines>
  <Paragraphs>1</Paragraphs>
  <ScaleCrop>false</ScaleCrop>
  <Company/>
  <LinksUpToDate>false</LinksUpToDate>
  <CharactersWithSpaces>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Hoober</dc:creator>
  <cp:keywords/>
  <dc:description/>
  <cp:lastModifiedBy>Lin Hoober</cp:lastModifiedBy>
  <cp:revision>2</cp:revision>
  <dcterms:created xsi:type="dcterms:W3CDTF">2021-12-20T11:18:00Z</dcterms:created>
  <dcterms:modified xsi:type="dcterms:W3CDTF">2021-12-20T11:18:00Z</dcterms:modified>
</cp:coreProperties>
</file>